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4E31F" w14:textId="250272F8" w:rsidR="003158BF" w:rsidRDefault="005A37E2" w:rsidP="00373EA3">
      <w:pPr>
        <w:spacing w:after="120" w:line="240" w:lineRule="auto"/>
        <w:jc w:val="center"/>
      </w:pPr>
      <w:r>
        <w:rPr>
          <w:noProof/>
        </w:rPr>
        <w:drawing>
          <wp:inline distT="0" distB="0" distL="0" distR="0" wp14:anchorId="45C4F41C" wp14:editId="012AA20D">
            <wp:extent cx="6116320" cy="298386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320" cy="2983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5340E" w14:textId="29EEC36B" w:rsidR="003158BF" w:rsidRDefault="003E40EF" w:rsidP="005C0CBA">
      <w:pPr>
        <w:spacing w:after="60"/>
        <w:jc w:val="lef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Instructions for preparing the </w:t>
      </w:r>
      <w:r w:rsidR="00E57F2C">
        <w:rPr>
          <w:b/>
          <w:bCs/>
          <w:sz w:val="32"/>
          <w:szCs w:val="32"/>
        </w:rPr>
        <w:t>submission</w:t>
      </w:r>
      <w:r>
        <w:rPr>
          <w:b/>
          <w:bCs/>
          <w:sz w:val="32"/>
          <w:szCs w:val="32"/>
        </w:rPr>
        <w:t xml:space="preserve"> of the </w:t>
      </w:r>
      <w:r w:rsidR="00414DFA">
        <w:rPr>
          <w:b/>
          <w:bCs/>
          <w:sz w:val="32"/>
          <w:szCs w:val="32"/>
        </w:rPr>
        <w:t>application</w:t>
      </w:r>
      <w:r>
        <w:rPr>
          <w:b/>
          <w:bCs/>
          <w:sz w:val="32"/>
          <w:szCs w:val="32"/>
        </w:rPr>
        <w:t xml:space="preserve"> for</w:t>
      </w:r>
      <w:r w:rsidR="00373EA3">
        <w:rPr>
          <w:b/>
          <w:bCs/>
          <w:sz w:val="32"/>
          <w:szCs w:val="32"/>
        </w:rPr>
        <w:t xml:space="preserve"> </w:t>
      </w:r>
      <w:r w:rsidR="00414DFA">
        <w:rPr>
          <w:b/>
          <w:bCs/>
          <w:sz w:val="32"/>
          <w:szCs w:val="32"/>
        </w:rPr>
        <w:t xml:space="preserve">HKIOA </w:t>
      </w:r>
      <w:r w:rsidR="00601FB9">
        <w:rPr>
          <w:b/>
          <w:bCs/>
          <w:sz w:val="32"/>
          <w:szCs w:val="32"/>
        </w:rPr>
        <w:t xml:space="preserve">Acoustics </w:t>
      </w:r>
      <w:r w:rsidR="00414DFA">
        <w:rPr>
          <w:b/>
          <w:bCs/>
          <w:sz w:val="32"/>
          <w:szCs w:val="32"/>
        </w:rPr>
        <w:t>Award</w:t>
      </w:r>
      <w:r w:rsidR="00601FB9">
        <w:rPr>
          <w:b/>
          <w:bCs/>
          <w:sz w:val="32"/>
          <w:szCs w:val="32"/>
        </w:rPr>
        <w:t>s</w:t>
      </w:r>
      <w:r w:rsidR="00414DFA">
        <w:rPr>
          <w:b/>
          <w:bCs/>
          <w:sz w:val="32"/>
          <w:szCs w:val="32"/>
        </w:rPr>
        <w:t xml:space="preserve"> 2023</w:t>
      </w:r>
    </w:p>
    <w:p w14:paraId="202AF2F3" w14:textId="77777777" w:rsidR="003158BF" w:rsidRDefault="003158BF">
      <w:pPr>
        <w:spacing w:line="160" w:lineRule="atLeast"/>
      </w:pPr>
    </w:p>
    <w:p w14:paraId="069B83BF" w14:textId="77777777" w:rsidR="003158BF" w:rsidRDefault="003158BF" w:rsidP="007116D5">
      <w:pPr>
        <w:spacing w:line="240" w:lineRule="auto"/>
        <w:rPr>
          <w:b/>
          <w:bCs/>
        </w:rPr>
      </w:pPr>
    </w:p>
    <w:p w14:paraId="1719F21B" w14:textId="5E5DCA81" w:rsidR="003158BF" w:rsidRDefault="005A37E2">
      <w:pPr>
        <w:pStyle w:val="Heading"/>
      </w:pPr>
      <w:r>
        <w:t xml:space="preserve">Submission Guidelines </w:t>
      </w:r>
    </w:p>
    <w:p w14:paraId="49F9D45E" w14:textId="23B4E311" w:rsidR="003158BF" w:rsidRDefault="009D0D62" w:rsidP="00A47763">
      <w:r w:rsidRPr="009D0D62">
        <w:rPr>
          <w:lang w:eastAsia="ja-JP"/>
        </w:rPr>
        <w:t xml:space="preserve">This paper is a template to which you can refer for your </w:t>
      </w:r>
      <w:r w:rsidR="00B26E96">
        <w:rPr>
          <w:lang w:eastAsia="ja-JP"/>
        </w:rPr>
        <w:t>application</w:t>
      </w:r>
      <w:r w:rsidRPr="009D0D62">
        <w:rPr>
          <w:lang w:eastAsia="ja-JP"/>
        </w:rPr>
        <w:t>.</w:t>
      </w:r>
      <w:r w:rsidR="00E31961">
        <w:rPr>
          <w:lang w:eastAsia="ja-JP"/>
        </w:rPr>
        <w:t xml:space="preserve"> </w:t>
      </w:r>
      <w:r w:rsidR="003009C9" w:rsidRPr="003009C9">
        <w:t xml:space="preserve">The purpose of these instructions is to ensure the uniformity of the </w:t>
      </w:r>
      <w:r w:rsidR="0047674D">
        <w:t>submission</w:t>
      </w:r>
      <w:r w:rsidR="003009C9" w:rsidRPr="003009C9">
        <w:t>.</w:t>
      </w:r>
    </w:p>
    <w:p w14:paraId="6D77D512" w14:textId="77777777" w:rsidR="002E08BB" w:rsidRDefault="002E08BB" w:rsidP="00A47763">
      <w:pPr>
        <w:rPr>
          <w:lang w:eastAsia="ja-JP"/>
        </w:rPr>
      </w:pPr>
    </w:p>
    <w:p w14:paraId="2318B3E3" w14:textId="77777777" w:rsidR="00955E20" w:rsidRDefault="003009C9" w:rsidP="00596D5C">
      <w:pPr>
        <w:numPr>
          <w:ilvl w:val="0"/>
          <w:numId w:val="6"/>
        </w:numPr>
        <w:ind w:leftChars="177" w:left="706" w:hangingChars="117" w:hanging="281"/>
      </w:pPr>
      <w:r w:rsidRPr="003009C9">
        <w:t xml:space="preserve">The </w:t>
      </w:r>
      <w:r w:rsidR="00A47763">
        <w:t>submission</w:t>
      </w:r>
      <w:r w:rsidRPr="003009C9">
        <w:t xml:space="preserve"> should be submitted </w:t>
      </w:r>
      <w:r w:rsidR="00955E20">
        <w:t>in</w:t>
      </w:r>
      <w:r w:rsidRPr="003009C9">
        <w:t xml:space="preserve"> </w:t>
      </w:r>
      <w:r w:rsidR="00D512C3">
        <w:t>PDF</w:t>
      </w:r>
      <w:r w:rsidRPr="003009C9">
        <w:t xml:space="preserve"> file</w:t>
      </w:r>
      <w:r w:rsidR="00955E20">
        <w:t xml:space="preserve"> format.</w:t>
      </w:r>
    </w:p>
    <w:p w14:paraId="1054EB39" w14:textId="3B04C83D" w:rsidR="003158BF" w:rsidRDefault="00C973C2" w:rsidP="00596D5C">
      <w:pPr>
        <w:numPr>
          <w:ilvl w:val="0"/>
          <w:numId w:val="6"/>
        </w:numPr>
        <w:ind w:leftChars="177" w:left="706" w:hangingChars="117" w:hanging="281"/>
      </w:pPr>
      <w:r>
        <w:t xml:space="preserve">Submission should be written in English, in Times New Roman, </w:t>
      </w:r>
      <w:r w:rsidR="00865C93" w:rsidRPr="00B40915">
        <w:t xml:space="preserve">shall not be </w:t>
      </w:r>
      <w:r w:rsidR="00865C93">
        <w:t xml:space="preserve">smaller than font size 10 and </w:t>
      </w:r>
      <w:r w:rsidR="00865C93" w:rsidRPr="00B40915">
        <w:t>larger than font size 12</w:t>
      </w:r>
      <w:r>
        <w:t xml:space="preserve">, in single line spacing. </w:t>
      </w:r>
    </w:p>
    <w:p w14:paraId="5CCB4B0A" w14:textId="495D6BF1" w:rsidR="005A37E2" w:rsidRDefault="003009C9" w:rsidP="005A37E2">
      <w:pPr>
        <w:numPr>
          <w:ilvl w:val="0"/>
          <w:numId w:val="6"/>
        </w:numPr>
        <w:ind w:leftChars="177" w:left="706" w:hangingChars="117" w:hanging="281"/>
      </w:pPr>
      <w:r w:rsidRPr="003009C9">
        <w:t xml:space="preserve">The </w:t>
      </w:r>
      <w:r w:rsidR="0047674D">
        <w:t>submission length</w:t>
      </w:r>
      <w:r w:rsidRPr="003009C9">
        <w:t xml:space="preserve"> should be </w:t>
      </w:r>
      <w:r w:rsidR="005A37E2">
        <w:t xml:space="preserve">not more </w:t>
      </w:r>
      <w:r w:rsidR="00C973C2">
        <w:t>than</w:t>
      </w:r>
      <w:r w:rsidR="005A37E2">
        <w:t xml:space="preserve"> </w:t>
      </w:r>
      <w:r w:rsidRPr="003009C9">
        <w:t xml:space="preserve">most </w:t>
      </w:r>
      <w:r w:rsidR="00A47763">
        <w:t>ten(</w:t>
      </w:r>
      <w:r w:rsidRPr="003009C9">
        <w:t>1</w:t>
      </w:r>
      <w:r w:rsidR="004940A7">
        <w:t>0</w:t>
      </w:r>
      <w:r w:rsidR="00A47763">
        <w:t>)</w:t>
      </w:r>
      <w:r w:rsidRPr="003009C9">
        <w:t xml:space="preserve"> pages</w:t>
      </w:r>
      <w:r w:rsidR="005A37E2">
        <w:t xml:space="preserve"> in A4 size</w:t>
      </w:r>
      <w:r w:rsidR="00601FB9">
        <w:t xml:space="preserve">. </w:t>
      </w:r>
    </w:p>
    <w:p w14:paraId="52A955DD" w14:textId="274E7115" w:rsidR="003158BF" w:rsidRDefault="003E40EF" w:rsidP="005A37E2">
      <w:pPr>
        <w:numPr>
          <w:ilvl w:val="0"/>
          <w:numId w:val="6"/>
        </w:numPr>
        <w:ind w:leftChars="177" w:left="706" w:hangingChars="117" w:hanging="281"/>
      </w:pPr>
      <w:r>
        <w:t>Margin settings: Top (2</w:t>
      </w:r>
      <w:r w:rsidR="00603B5F">
        <w:t>.54</w:t>
      </w:r>
      <w:r>
        <w:t xml:space="preserve"> cm), Bottom (2</w:t>
      </w:r>
      <w:r w:rsidR="00603B5F">
        <w:t>.54</w:t>
      </w:r>
      <w:r>
        <w:t xml:space="preserve"> cm), Left (2</w:t>
      </w:r>
      <w:r w:rsidR="00603B5F">
        <w:t>.54</w:t>
      </w:r>
      <w:r>
        <w:t xml:space="preserve"> cm), Right (2</w:t>
      </w:r>
      <w:r w:rsidR="00603B5F">
        <w:t>.54</w:t>
      </w:r>
      <w:r>
        <w:t xml:space="preserve"> cm)</w:t>
      </w:r>
      <w:r w:rsidR="00D138FF">
        <w:t>.</w:t>
      </w:r>
    </w:p>
    <w:p w14:paraId="0D051349" w14:textId="77777777" w:rsidR="00F66A6B" w:rsidRDefault="00C973C2" w:rsidP="00C973C2">
      <w:pPr>
        <w:numPr>
          <w:ilvl w:val="0"/>
          <w:numId w:val="6"/>
        </w:numPr>
        <w:ind w:leftChars="177" w:left="706" w:hangingChars="117" w:hanging="281"/>
      </w:pPr>
      <w:r w:rsidRPr="005A37E2">
        <w:rPr>
          <w:rFonts w:hint="eastAsia"/>
        </w:rPr>
        <w:t>T</w:t>
      </w:r>
      <w:r w:rsidRPr="005A37E2">
        <w:t xml:space="preserve">he file size should not be more than </w:t>
      </w:r>
      <w:r w:rsidRPr="00B40915">
        <w:t>20Mbyte</w:t>
      </w:r>
    </w:p>
    <w:p w14:paraId="1A79C4C0" w14:textId="77777777" w:rsidR="00F66A6B" w:rsidRDefault="00F66A6B" w:rsidP="00F66A6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</w:pPr>
    </w:p>
    <w:p w14:paraId="0E8AA34E" w14:textId="77777777" w:rsidR="00F66A6B" w:rsidRDefault="00F66A6B" w:rsidP="00F66A6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</w:pPr>
    </w:p>
    <w:p w14:paraId="5B9B80CB" w14:textId="4C7DBB63" w:rsidR="00F66A6B" w:rsidRDefault="00F66A6B" w:rsidP="00F66A6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sectPr w:rsidR="00F66A6B" w:rsidSect="00F66A6B">
          <w:headerReference w:type="default" r:id="rId8"/>
          <w:footerReference w:type="default" r:id="rId9"/>
          <w:headerReference w:type="first" r:id="rId10"/>
          <w:footerReference w:type="first" r:id="rId11"/>
          <w:pgSz w:w="11900" w:h="16840"/>
          <w:pgMar w:top="1440" w:right="1440" w:bottom="1440" w:left="1440" w:header="360" w:footer="567" w:gutter="0"/>
          <w:cols w:space="720"/>
          <w:docGrid w:linePitch="326"/>
        </w:sectPr>
      </w:pPr>
    </w:p>
    <w:p w14:paraId="484CE7A0" w14:textId="757098BF" w:rsidR="00843868" w:rsidRDefault="00843868" w:rsidP="00843868">
      <w:pPr>
        <w:pStyle w:val="NoSpacing"/>
        <w:jc w:val="center"/>
        <w:rPr>
          <w:b/>
          <w:bCs/>
          <w:color w:val="FF0000"/>
          <w:sz w:val="28"/>
          <w:szCs w:val="30"/>
          <w:lang w:val="en-US"/>
        </w:rPr>
      </w:pPr>
      <w:r>
        <w:rPr>
          <w:noProof/>
        </w:rPr>
        <w:lastRenderedPageBreak/>
        <w:drawing>
          <wp:inline distT="0" distB="0" distL="0" distR="0" wp14:anchorId="7BA0D5CA" wp14:editId="170AC550">
            <wp:extent cx="1847850" cy="901479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525" cy="913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EA99D" w14:textId="0EF26CBD" w:rsidR="00843868" w:rsidRPr="00843868" w:rsidRDefault="00601FB9" w:rsidP="00843868">
      <w:pPr>
        <w:pStyle w:val="NoSpacing"/>
        <w:rPr>
          <w:b/>
          <w:bCs/>
          <w:color w:val="0070C0"/>
          <w:sz w:val="28"/>
          <w:szCs w:val="30"/>
          <w:lang w:val="en-US"/>
        </w:rPr>
      </w:pPr>
      <w:r>
        <w:rPr>
          <w:b/>
          <w:bCs/>
          <w:color w:val="0070C0"/>
          <w:sz w:val="28"/>
          <w:szCs w:val="30"/>
          <w:lang w:val="en-US"/>
        </w:rPr>
        <w:t xml:space="preserve">Entry Title XXXXXXXX </w:t>
      </w:r>
      <w:r w:rsidR="00843868" w:rsidRPr="00843868">
        <w:rPr>
          <w:b/>
          <w:bCs/>
          <w:color w:val="0070C0"/>
          <w:sz w:val="28"/>
          <w:szCs w:val="30"/>
          <w:lang w:val="en-US"/>
        </w:rPr>
        <w:t xml:space="preserve">(The title should be written in "Times New Roman", 14-point, bold font. The first alphabet of the first word in the title should be capitalized) </w:t>
      </w:r>
    </w:p>
    <w:p w14:paraId="0751D31F" w14:textId="4681D459" w:rsidR="00843868" w:rsidRDefault="00843868">
      <w:pPr>
        <w:spacing w:line="240" w:lineRule="auto"/>
        <w:jc w:val="left"/>
        <w:rPr>
          <w:b/>
          <w:bCs/>
        </w:rPr>
      </w:pPr>
    </w:p>
    <w:p w14:paraId="0C4C8573" w14:textId="3EDD8B38" w:rsidR="005A37E2" w:rsidRPr="00843868" w:rsidRDefault="00843868" w:rsidP="00843868">
      <w:pPr>
        <w:pStyle w:val="ListParagraph"/>
        <w:numPr>
          <w:ilvl w:val="0"/>
          <w:numId w:val="12"/>
        </w:numPr>
        <w:spacing w:line="240" w:lineRule="auto"/>
        <w:jc w:val="left"/>
        <w:rPr>
          <w:b/>
          <w:bCs/>
        </w:rPr>
      </w:pPr>
      <w:r>
        <w:rPr>
          <w:b/>
          <w:bCs/>
        </w:rPr>
        <w:t>Concept</w:t>
      </w:r>
      <w:r w:rsidRPr="00843868">
        <w:rPr>
          <w:b/>
          <w:bCs/>
        </w:rPr>
        <w:t xml:space="preserve"> </w:t>
      </w:r>
    </w:p>
    <w:p w14:paraId="35FAAE9C" w14:textId="77F31F69" w:rsidR="00F66A6B" w:rsidRDefault="00F66A6B">
      <w:pPr>
        <w:spacing w:line="240" w:lineRule="auto"/>
        <w:jc w:val="left"/>
      </w:pPr>
      <w:r w:rsidRPr="00F66A6B">
        <w:t>X</w:t>
      </w:r>
      <w:r w:rsidR="008921EE">
        <w:t>xxxxxxxxxxxxxxxxxxxxxxxxxxxxxxxxxxxxxxxxxxxxxxxxxxxxxxxxxxxxxxxxxxxxxxxxxxxxxxxxxxxxxxxxxxxxxxxxxxxxxxxxxxxxxxxxxxxxxxxxxxxxxxxxxxxxxxxxxxxxxxxxxxxxxx</w:t>
      </w:r>
    </w:p>
    <w:p w14:paraId="4509093D" w14:textId="06B43A03" w:rsidR="00843868" w:rsidRDefault="00843868">
      <w:pPr>
        <w:spacing w:line="240" w:lineRule="auto"/>
        <w:jc w:val="left"/>
      </w:pPr>
    </w:p>
    <w:p w14:paraId="4B223831" w14:textId="7AD284FE" w:rsidR="00843868" w:rsidRDefault="00843868">
      <w:pPr>
        <w:spacing w:line="240" w:lineRule="auto"/>
        <w:jc w:val="left"/>
      </w:pPr>
    </w:p>
    <w:p w14:paraId="7944F244" w14:textId="650F0D6B" w:rsidR="00843868" w:rsidRDefault="00843868">
      <w:pPr>
        <w:spacing w:line="240" w:lineRule="auto"/>
        <w:jc w:val="left"/>
      </w:pPr>
    </w:p>
    <w:p w14:paraId="0D829F4F" w14:textId="67266094" w:rsidR="00843868" w:rsidRDefault="00843868">
      <w:pPr>
        <w:spacing w:line="240" w:lineRule="auto"/>
        <w:jc w:val="left"/>
      </w:pPr>
    </w:p>
    <w:p w14:paraId="46540786" w14:textId="20B17FE4" w:rsidR="00843868" w:rsidRDefault="00843868">
      <w:pPr>
        <w:spacing w:line="240" w:lineRule="auto"/>
        <w:jc w:val="left"/>
      </w:pPr>
    </w:p>
    <w:p w14:paraId="548409FF" w14:textId="68805001" w:rsidR="00843868" w:rsidRDefault="00843868">
      <w:pPr>
        <w:spacing w:line="240" w:lineRule="auto"/>
        <w:jc w:val="left"/>
      </w:pPr>
    </w:p>
    <w:p w14:paraId="1D8A246F" w14:textId="57A489A5" w:rsidR="00843868" w:rsidRDefault="00843868">
      <w:pPr>
        <w:spacing w:line="240" w:lineRule="auto"/>
        <w:jc w:val="left"/>
      </w:pPr>
    </w:p>
    <w:p w14:paraId="5E41582E" w14:textId="77777777" w:rsidR="00843868" w:rsidRDefault="00843868">
      <w:pPr>
        <w:spacing w:line="240" w:lineRule="auto"/>
        <w:jc w:val="left"/>
      </w:pPr>
    </w:p>
    <w:p w14:paraId="4C60EE10" w14:textId="3D99BEDE" w:rsidR="00843868" w:rsidRDefault="00843868">
      <w:pPr>
        <w:spacing w:line="240" w:lineRule="auto"/>
        <w:jc w:val="left"/>
      </w:pPr>
    </w:p>
    <w:p w14:paraId="71DC867F" w14:textId="15BB4EE3" w:rsidR="00843868" w:rsidRPr="00843868" w:rsidRDefault="00843868" w:rsidP="00843868">
      <w:pPr>
        <w:pStyle w:val="ListParagraph"/>
        <w:numPr>
          <w:ilvl w:val="0"/>
          <w:numId w:val="12"/>
        </w:numPr>
        <w:spacing w:line="240" w:lineRule="auto"/>
        <w:jc w:val="left"/>
        <w:rPr>
          <w:b/>
          <w:bCs/>
        </w:rPr>
      </w:pPr>
      <w:r>
        <w:rPr>
          <w:b/>
          <w:bCs/>
        </w:rPr>
        <w:t xml:space="preserve">Innovation </w:t>
      </w:r>
    </w:p>
    <w:p w14:paraId="3420A329" w14:textId="4DCE216C" w:rsidR="00843868" w:rsidRDefault="00843868" w:rsidP="00843868">
      <w:pPr>
        <w:spacing w:line="240" w:lineRule="auto"/>
        <w:jc w:val="lef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1C78DFE" wp14:editId="0BFF8CDD">
            <wp:simplePos x="0" y="0"/>
            <wp:positionH relativeFrom="column">
              <wp:posOffset>2838450</wp:posOffset>
            </wp:positionH>
            <wp:positionV relativeFrom="paragraph">
              <wp:posOffset>114935</wp:posOffset>
            </wp:positionV>
            <wp:extent cx="2886075" cy="1928495"/>
            <wp:effectExtent l="0" t="0" r="9525" b="0"/>
            <wp:wrapTight wrapText="bothSides">
              <wp:wrapPolygon edited="0">
                <wp:start x="0" y="0"/>
                <wp:lineTo x="0" y="21337"/>
                <wp:lineTo x="21529" y="21337"/>
                <wp:lineTo x="21529" y="0"/>
                <wp:lineTo x="0" y="0"/>
              </wp:wrapPolygon>
            </wp:wrapTight>
            <wp:docPr id="3" name="Picture 3" descr="香港聲學學會 Hong Kong Institute of Acoust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香港聲學學會 Hong Kong Institute of Acoustic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192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66A6B">
        <w:t>X</w:t>
      </w:r>
      <w:r>
        <w:t>xxxxxxxxxxxx mxxxxxxxxxxxxxxxxxxx xxxxxxxxxxxxxxxxxxxxx xxxxxxx xxxxxxxxxxxxxxx xxxxxxxxxxxxxxxxxxxxxxxxxx xxxxxxxxxxxxxxxxxxxxxxxxxxxx xxxx xxxxxxxxxxxxxxxxxx xxxxxxxxxxxxxx xxxxxxxxxxxxxxxxxxxxxxxxx</w:t>
      </w:r>
    </w:p>
    <w:p w14:paraId="4E3C296F" w14:textId="13AA9B14" w:rsidR="00843868" w:rsidRDefault="00843868">
      <w:pPr>
        <w:spacing w:line="240" w:lineRule="auto"/>
        <w:jc w:val="left"/>
      </w:pPr>
    </w:p>
    <w:p w14:paraId="48B39AC8" w14:textId="2CC6097B" w:rsidR="00843868" w:rsidRDefault="00843868">
      <w:pPr>
        <w:spacing w:line="240" w:lineRule="auto"/>
        <w:jc w:val="left"/>
      </w:pPr>
    </w:p>
    <w:p w14:paraId="665F8706" w14:textId="79CBEEE8" w:rsidR="00843868" w:rsidRDefault="00843868">
      <w:pPr>
        <w:spacing w:line="240" w:lineRule="auto"/>
        <w:jc w:val="left"/>
      </w:pPr>
    </w:p>
    <w:p w14:paraId="1F99328B" w14:textId="5334C680" w:rsidR="00843868" w:rsidRDefault="00843868">
      <w:pPr>
        <w:spacing w:line="240" w:lineRule="auto"/>
        <w:jc w:val="left"/>
      </w:pPr>
    </w:p>
    <w:p w14:paraId="2AB00BB2" w14:textId="3EBD746B" w:rsidR="00843868" w:rsidRDefault="00843868">
      <w:pPr>
        <w:spacing w:line="240" w:lineRule="auto"/>
        <w:jc w:val="left"/>
      </w:pPr>
    </w:p>
    <w:p w14:paraId="05281506" w14:textId="6DBB4D16" w:rsidR="00843868" w:rsidRDefault="00843868">
      <w:pPr>
        <w:spacing w:line="240" w:lineRule="auto"/>
        <w:jc w:val="left"/>
      </w:pPr>
    </w:p>
    <w:p w14:paraId="458930E4" w14:textId="3B2563E2" w:rsidR="00843868" w:rsidRDefault="00843868">
      <w:pPr>
        <w:spacing w:line="240" w:lineRule="auto"/>
        <w:jc w:val="left"/>
      </w:pPr>
    </w:p>
    <w:p w14:paraId="2475B2C4" w14:textId="5257BEA0" w:rsidR="00843868" w:rsidRDefault="00843868">
      <w:pPr>
        <w:spacing w:line="240" w:lineRule="auto"/>
        <w:jc w:val="left"/>
      </w:pPr>
    </w:p>
    <w:p w14:paraId="0B38ED86" w14:textId="21FCE8A7" w:rsidR="00843868" w:rsidRDefault="00843868">
      <w:pPr>
        <w:spacing w:line="240" w:lineRule="auto"/>
        <w:jc w:val="left"/>
      </w:pPr>
    </w:p>
    <w:p w14:paraId="7E760044" w14:textId="77777777" w:rsidR="00843868" w:rsidRDefault="00843868">
      <w:pPr>
        <w:spacing w:line="240" w:lineRule="auto"/>
        <w:jc w:val="left"/>
      </w:pPr>
    </w:p>
    <w:p w14:paraId="388FC4AC" w14:textId="15039BEF" w:rsidR="00843868" w:rsidRPr="00843868" w:rsidRDefault="00843868" w:rsidP="00843868">
      <w:pPr>
        <w:pStyle w:val="ListParagraph"/>
        <w:numPr>
          <w:ilvl w:val="0"/>
          <w:numId w:val="12"/>
        </w:numPr>
        <w:spacing w:line="240" w:lineRule="auto"/>
        <w:jc w:val="left"/>
        <w:rPr>
          <w:b/>
          <w:bCs/>
        </w:rPr>
      </w:pPr>
      <w:r>
        <w:rPr>
          <w:b/>
          <w:bCs/>
        </w:rPr>
        <w:t xml:space="preserve">Excellence </w:t>
      </w:r>
    </w:p>
    <w:p w14:paraId="7E78C5A2" w14:textId="0FF53A5A" w:rsidR="00843868" w:rsidRDefault="00843868" w:rsidP="00843868">
      <w:pPr>
        <w:spacing w:line="240" w:lineRule="auto"/>
        <w:jc w:val="left"/>
      </w:pPr>
      <w:r w:rsidRPr="00F66A6B">
        <w:t>X</w:t>
      </w:r>
      <w:r>
        <w:t>xxxxxxxxxxxxxxxxxxxxxxxxxxxxxxxxxxxxxxxxxxxxxxxxxxxxxxxxxxxxxxxxxxxxxxxxxxxxxxxxxxxxxxxxxxxxxxxxxxxxxxxxxxxxxxxxxxxxxxxxxxxxxxxxxxxxxxxxxxxxxxxxxxxxxx</w:t>
      </w:r>
    </w:p>
    <w:p w14:paraId="4DCC35BC" w14:textId="2E363920" w:rsidR="00843868" w:rsidRDefault="00843868" w:rsidP="00843868">
      <w:pPr>
        <w:spacing w:line="240" w:lineRule="auto"/>
        <w:jc w:val="left"/>
      </w:pPr>
    </w:p>
    <w:p w14:paraId="713A5391" w14:textId="65A4E4CC" w:rsidR="00843868" w:rsidRDefault="00843868" w:rsidP="00843868">
      <w:pPr>
        <w:spacing w:line="240" w:lineRule="auto"/>
        <w:jc w:val="left"/>
      </w:pPr>
    </w:p>
    <w:p w14:paraId="01EA6185" w14:textId="17ABE504" w:rsidR="00843868" w:rsidRDefault="00843868" w:rsidP="00843868">
      <w:pPr>
        <w:spacing w:line="240" w:lineRule="auto"/>
        <w:jc w:val="left"/>
      </w:pPr>
    </w:p>
    <w:p w14:paraId="387D78B0" w14:textId="408BC530" w:rsidR="00843868" w:rsidRDefault="00843868" w:rsidP="00843868">
      <w:pPr>
        <w:spacing w:line="240" w:lineRule="auto"/>
        <w:jc w:val="left"/>
      </w:pPr>
    </w:p>
    <w:p w14:paraId="4D18A6B1" w14:textId="45BFAF7D" w:rsidR="00843868" w:rsidRDefault="00843868" w:rsidP="00843868">
      <w:pPr>
        <w:spacing w:line="240" w:lineRule="auto"/>
        <w:jc w:val="left"/>
      </w:pPr>
    </w:p>
    <w:p w14:paraId="65BC2A6C" w14:textId="7EB44D2B" w:rsidR="00843868" w:rsidRDefault="00843868" w:rsidP="00843868">
      <w:pPr>
        <w:spacing w:line="240" w:lineRule="auto"/>
        <w:jc w:val="left"/>
      </w:pPr>
    </w:p>
    <w:p w14:paraId="660165F3" w14:textId="5EB11AE1" w:rsidR="00843868" w:rsidRDefault="00843868" w:rsidP="00843868">
      <w:pPr>
        <w:spacing w:line="240" w:lineRule="auto"/>
        <w:jc w:val="left"/>
      </w:pPr>
    </w:p>
    <w:p w14:paraId="4B611064" w14:textId="65BEA052" w:rsidR="00843868" w:rsidRDefault="00843868" w:rsidP="00843868">
      <w:pPr>
        <w:spacing w:line="240" w:lineRule="auto"/>
        <w:jc w:val="left"/>
      </w:pPr>
    </w:p>
    <w:p w14:paraId="5D195B61" w14:textId="30D3802A" w:rsidR="00843868" w:rsidRDefault="00843868" w:rsidP="00843868">
      <w:pPr>
        <w:spacing w:line="240" w:lineRule="auto"/>
        <w:jc w:val="left"/>
      </w:pPr>
    </w:p>
    <w:p w14:paraId="3CE8A2A0" w14:textId="43B3A606" w:rsidR="00843868" w:rsidRDefault="00843868" w:rsidP="00843868">
      <w:pPr>
        <w:spacing w:line="240" w:lineRule="auto"/>
        <w:jc w:val="left"/>
      </w:pPr>
    </w:p>
    <w:p w14:paraId="3A1017CD" w14:textId="63F4C214" w:rsidR="00843868" w:rsidRPr="00843868" w:rsidRDefault="00843868" w:rsidP="00843868">
      <w:pPr>
        <w:pStyle w:val="ListParagraph"/>
        <w:numPr>
          <w:ilvl w:val="0"/>
          <w:numId w:val="12"/>
        </w:numPr>
        <w:spacing w:line="240" w:lineRule="auto"/>
        <w:jc w:val="left"/>
        <w:rPr>
          <w:b/>
          <w:bCs/>
        </w:rPr>
      </w:pPr>
      <w:r>
        <w:rPr>
          <w:b/>
          <w:bCs/>
        </w:rPr>
        <w:t>Professional Knowhow</w:t>
      </w:r>
    </w:p>
    <w:p w14:paraId="166DE705" w14:textId="6A3E4E10" w:rsidR="00843868" w:rsidRDefault="00843868" w:rsidP="00843868">
      <w:pPr>
        <w:spacing w:line="240" w:lineRule="auto"/>
        <w:jc w:val="left"/>
      </w:pPr>
      <w:r w:rsidRPr="00F66A6B">
        <w:t>X</w:t>
      </w:r>
      <w:r>
        <w:t>xxxxxxxxxxxxxxxxxxxxxxxxxxxxxxxxxxxxxxxxxxxxxxxxxxxxxxxxxxxxxxxxxxxxxxxxxxxxxxxxxxxxxxxxxxxxxxxxxxxxxxxxxxxxxxxxxxxxxxxxxxxxxxxxxxxxxxxxxxxxxxxxxxxxxx</w:t>
      </w:r>
    </w:p>
    <w:p w14:paraId="7345ADC7" w14:textId="53288FB2" w:rsidR="00843868" w:rsidRDefault="00843868" w:rsidP="00843868">
      <w:pPr>
        <w:spacing w:line="240" w:lineRule="auto"/>
        <w:jc w:val="left"/>
      </w:pPr>
    </w:p>
    <w:p w14:paraId="561D88CA" w14:textId="46158127" w:rsidR="00843868" w:rsidRDefault="00843868" w:rsidP="00843868">
      <w:pPr>
        <w:spacing w:line="240" w:lineRule="auto"/>
        <w:jc w:val="left"/>
      </w:pPr>
    </w:p>
    <w:p w14:paraId="420891DB" w14:textId="5DD04C7C" w:rsidR="00843868" w:rsidRDefault="00843868" w:rsidP="00843868">
      <w:pPr>
        <w:spacing w:line="240" w:lineRule="auto"/>
        <w:jc w:val="left"/>
      </w:pPr>
    </w:p>
    <w:p w14:paraId="1B13074B" w14:textId="440B7E58" w:rsidR="00843868" w:rsidRDefault="00843868" w:rsidP="00843868">
      <w:pPr>
        <w:spacing w:line="240" w:lineRule="auto"/>
        <w:jc w:val="left"/>
      </w:pPr>
    </w:p>
    <w:p w14:paraId="07FAD55B" w14:textId="3CD7C04D" w:rsidR="00843868" w:rsidRDefault="00843868" w:rsidP="00843868">
      <w:pPr>
        <w:spacing w:line="240" w:lineRule="auto"/>
        <w:jc w:val="left"/>
      </w:pPr>
    </w:p>
    <w:p w14:paraId="3BF92550" w14:textId="601931A5" w:rsidR="00843868" w:rsidRDefault="00843868" w:rsidP="00843868">
      <w:pPr>
        <w:spacing w:line="240" w:lineRule="auto"/>
        <w:jc w:val="left"/>
      </w:pPr>
    </w:p>
    <w:p w14:paraId="41928100" w14:textId="2C6BB2B8" w:rsidR="00843868" w:rsidRDefault="00843868" w:rsidP="00843868">
      <w:pPr>
        <w:spacing w:line="240" w:lineRule="auto"/>
        <w:jc w:val="left"/>
      </w:pPr>
    </w:p>
    <w:p w14:paraId="3AB40EE4" w14:textId="28AC16B3" w:rsidR="00843868" w:rsidRDefault="00843868" w:rsidP="00843868">
      <w:pPr>
        <w:spacing w:line="240" w:lineRule="auto"/>
        <w:jc w:val="left"/>
      </w:pPr>
    </w:p>
    <w:p w14:paraId="6CEF8AA5" w14:textId="3CA6CFEE" w:rsidR="00843868" w:rsidRDefault="00843868" w:rsidP="00843868">
      <w:pPr>
        <w:spacing w:line="240" w:lineRule="auto"/>
        <w:jc w:val="left"/>
      </w:pPr>
    </w:p>
    <w:p w14:paraId="6683BE31" w14:textId="77777777" w:rsidR="00843868" w:rsidRDefault="00843868" w:rsidP="00843868">
      <w:pPr>
        <w:spacing w:line="240" w:lineRule="auto"/>
        <w:jc w:val="left"/>
      </w:pPr>
    </w:p>
    <w:p w14:paraId="0FFA8457" w14:textId="77777777" w:rsidR="00843868" w:rsidRDefault="00843868">
      <w:pPr>
        <w:spacing w:line="240" w:lineRule="auto"/>
        <w:jc w:val="left"/>
      </w:pPr>
    </w:p>
    <w:p w14:paraId="3FC6550E" w14:textId="45234E67" w:rsidR="00843868" w:rsidRPr="00843868" w:rsidRDefault="00843868" w:rsidP="00843868">
      <w:pPr>
        <w:pStyle w:val="ListParagraph"/>
        <w:numPr>
          <w:ilvl w:val="0"/>
          <w:numId w:val="12"/>
        </w:numPr>
        <w:spacing w:line="240" w:lineRule="auto"/>
        <w:jc w:val="left"/>
        <w:rPr>
          <w:b/>
          <w:bCs/>
        </w:rPr>
      </w:pPr>
      <w:r>
        <w:rPr>
          <w:b/>
          <w:bCs/>
        </w:rPr>
        <w:t>Challenges</w:t>
      </w:r>
    </w:p>
    <w:p w14:paraId="36B9C11E" w14:textId="67244ABF" w:rsidR="00843868" w:rsidRDefault="00843868" w:rsidP="00843868">
      <w:pPr>
        <w:spacing w:line="240" w:lineRule="auto"/>
        <w:jc w:val="left"/>
      </w:pPr>
      <w:r w:rsidRPr="00F66A6B">
        <w:t>X</w:t>
      </w:r>
      <w:r>
        <w:t>xxxxxxxxxxxxxxxxxxxxxxxxxxxxxxxxxxxxxxxxxxxxxxxxxxxxxxxxxxxxxxxxxxxxxxxxxxxxxxxxxxxxxxxxxxxxxxxxxxxxxxxxxxxxxxxxxxxxxxxxxxxxxxxxxxxxxxxxxxxxxxxxxxxxxx</w:t>
      </w:r>
    </w:p>
    <w:p w14:paraId="76545F45" w14:textId="1DD7CAC3" w:rsidR="00843868" w:rsidRDefault="00843868" w:rsidP="00843868">
      <w:pPr>
        <w:spacing w:line="240" w:lineRule="auto"/>
        <w:jc w:val="left"/>
      </w:pPr>
    </w:p>
    <w:p w14:paraId="7A8A5581" w14:textId="27FF3EAF" w:rsidR="00843868" w:rsidRDefault="00843868" w:rsidP="00843868">
      <w:pPr>
        <w:spacing w:line="240" w:lineRule="auto"/>
        <w:jc w:val="left"/>
      </w:pPr>
    </w:p>
    <w:p w14:paraId="06148D21" w14:textId="5D76DE63" w:rsidR="00843868" w:rsidRDefault="00843868" w:rsidP="00843868">
      <w:pPr>
        <w:spacing w:line="240" w:lineRule="auto"/>
        <w:jc w:val="left"/>
      </w:pPr>
    </w:p>
    <w:p w14:paraId="343E6D08" w14:textId="59E9A96A" w:rsidR="00843868" w:rsidRDefault="00843868" w:rsidP="00843868">
      <w:pPr>
        <w:spacing w:line="240" w:lineRule="auto"/>
        <w:jc w:val="left"/>
      </w:pPr>
    </w:p>
    <w:p w14:paraId="74153BB8" w14:textId="6DA0F77B" w:rsidR="00843868" w:rsidRDefault="00843868" w:rsidP="00843868">
      <w:pPr>
        <w:spacing w:line="240" w:lineRule="auto"/>
        <w:jc w:val="left"/>
      </w:pPr>
    </w:p>
    <w:p w14:paraId="53430A6A" w14:textId="4DF37187" w:rsidR="00843868" w:rsidRDefault="00843868" w:rsidP="00843868">
      <w:pPr>
        <w:spacing w:line="240" w:lineRule="auto"/>
        <w:jc w:val="left"/>
      </w:pPr>
    </w:p>
    <w:p w14:paraId="0F572CE6" w14:textId="1E6239C4" w:rsidR="00843868" w:rsidRDefault="00843868" w:rsidP="00843868">
      <w:pPr>
        <w:spacing w:line="240" w:lineRule="auto"/>
        <w:jc w:val="left"/>
      </w:pPr>
    </w:p>
    <w:p w14:paraId="394ECF3F" w14:textId="1F7182D3" w:rsidR="00843868" w:rsidRDefault="00843868" w:rsidP="00843868">
      <w:pPr>
        <w:spacing w:line="240" w:lineRule="auto"/>
        <w:jc w:val="left"/>
      </w:pPr>
    </w:p>
    <w:p w14:paraId="60B49172" w14:textId="0A3CB67B" w:rsidR="00843868" w:rsidRDefault="00843868" w:rsidP="00843868">
      <w:pPr>
        <w:spacing w:line="240" w:lineRule="auto"/>
        <w:jc w:val="left"/>
      </w:pPr>
    </w:p>
    <w:p w14:paraId="56314E05" w14:textId="3C8AFEA4" w:rsidR="00843868" w:rsidRDefault="00843868" w:rsidP="00843868">
      <w:pPr>
        <w:spacing w:line="240" w:lineRule="auto"/>
        <w:jc w:val="left"/>
      </w:pPr>
    </w:p>
    <w:p w14:paraId="3B57B7D7" w14:textId="2F3479EA" w:rsidR="00843868" w:rsidRDefault="00843868" w:rsidP="00843868">
      <w:pPr>
        <w:spacing w:line="240" w:lineRule="auto"/>
        <w:jc w:val="left"/>
      </w:pPr>
    </w:p>
    <w:p w14:paraId="0B35D270" w14:textId="2AD6D0A8" w:rsidR="00843868" w:rsidRDefault="00843868" w:rsidP="00843868">
      <w:pPr>
        <w:spacing w:line="240" w:lineRule="auto"/>
        <w:jc w:val="left"/>
      </w:pPr>
    </w:p>
    <w:p w14:paraId="0E0F78D4" w14:textId="029B0E8C" w:rsidR="00843868" w:rsidRDefault="00843868" w:rsidP="00843868">
      <w:pPr>
        <w:spacing w:line="240" w:lineRule="auto"/>
        <w:jc w:val="left"/>
      </w:pPr>
    </w:p>
    <w:p w14:paraId="1189C6D0" w14:textId="6D9CC4A5" w:rsidR="00843868" w:rsidRDefault="00843868" w:rsidP="00843868">
      <w:pPr>
        <w:spacing w:line="240" w:lineRule="auto"/>
        <w:jc w:val="left"/>
      </w:pPr>
    </w:p>
    <w:p w14:paraId="3230EFCB" w14:textId="1A6C1058" w:rsidR="00843868" w:rsidRDefault="00843868" w:rsidP="00843868">
      <w:pPr>
        <w:spacing w:line="240" w:lineRule="auto"/>
        <w:jc w:val="left"/>
      </w:pPr>
    </w:p>
    <w:p w14:paraId="3EBBD264" w14:textId="77777777" w:rsidR="00843868" w:rsidRDefault="00843868" w:rsidP="00843868">
      <w:pPr>
        <w:spacing w:line="240" w:lineRule="auto"/>
        <w:jc w:val="left"/>
      </w:pPr>
    </w:p>
    <w:p w14:paraId="387C922A" w14:textId="77777777" w:rsidR="00843868" w:rsidRDefault="00843868">
      <w:pPr>
        <w:spacing w:line="240" w:lineRule="auto"/>
        <w:jc w:val="left"/>
      </w:pPr>
    </w:p>
    <w:p w14:paraId="76839B82" w14:textId="1C1F4DA9" w:rsidR="00843868" w:rsidRPr="00843868" w:rsidRDefault="00843868" w:rsidP="00843868">
      <w:pPr>
        <w:pStyle w:val="ListParagraph"/>
        <w:numPr>
          <w:ilvl w:val="0"/>
          <w:numId w:val="12"/>
        </w:numPr>
        <w:spacing w:line="240" w:lineRule="auto"/>
        <w:jc w:val="left"/>
        <w:rPr>
          <w:b/>
          <w:bCs/>
        </w:rPr>
      </w:pPr>
      <w:r>
        <w:rPr>
          <w:b/>
          <w:bCs/>
        </w:rPr>
        <w:t xml:space="preserve">Practically </w:t>
      </w:r>
    </w:p>
    <w:p w14:paraId="31F1BF1E" w14:textId="77777777" w:rsidR="00843868" w:rsidRDefault="00843868" w:rsidP="00843868">
      <w:pPr>
        <w:spacing w:line="240" w:lineRule="auto"/>
        <w:jc w:val="left"/>
      </w:pPr>
      <w:r w:rsidRPr="00F66A6B">
        <w:t>X</w:t>
      </w:r>
      <w:r>
        <w:t>xxxxxxxxxxxxxxxxxxxxxxxxxxxxxxxxxxxxxxxxxxxxxxxxxxxxxxxxxxxxxxxxxxxxxxxxxxxxxxxxxxxxxxxxxxxxxxxxxxxxxxxxxxxxxxxxxxxxxxxxxxxxxxxxxxxxxxxxxxxxxxxxxxxxxx</w:t>
      </w:r>
    </w:p>
    <w:p w14:paraId="4267C8CD" w14:textId="228F4780" w:rsidR="00843868" w:rsidRDefault="00843868">
      <w:pPr>
        <w:spacing w:line="240" w:lineRule="auto"/>
        <w:jc w:val="left"/>
      </w:pPr>
    </w:p>
    <w:p w14:paraId="6DB6C9F8" w14:textId="186F3272" w:rsidR="00843868" w:rsidRDefault="00843868">
      <w:pPr>
        <w:spacing w:line="240" w:lineRule="auto"/>
        <w:jc w:val="left"/>
      </w:pPr>
    </w:p>
    <w:p w14:paraId="7CEF02EC" w14:textId="77777777" w:rsidR="00843868" w:rsidRDefault="00843868">
      <w:pPr>
        <w:spacing w:line="240" w:lineRule="auto"/>
        <w:jc w:val="left"/>
      </w:pPr>
    </w:p>
    <w:p w14:paraId="47F990CC" w14:textId="77777777" w:rsidR="008921EE" w:rsidRPr="00F66A6B" w:rsidRDefault="008921EE">
      <w:pPr>
        <w:spacing w:line="240" w:lineRule="auto"/>
        <w:jc w:val="left"/>
      </w:pPr>
    </w:p>
    <w:sectPr w:rsidR="008921EE" w:rsidRPr="00F66A6B" w:rsidSect="00F66A6B">
      <w:footerReference w:type="default" r:id="rId13"/>
      <w:pgSz w:w="11900" w:h="16840"/>
      <w:pgMar w:top="1440" w:right="1440" w:bottom="1440" w:left="1440" w:header="360" w:footer="567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BE7EE" w14:textId="77777777" w:rsidR="00482FF0" w:rsidRDefault="00482FF0">
      <w:pPr>
        <w:spacing w:line="240" w:lineRule="auto"/>
      </w:pPr>
      <w:r>
        <w:separator/>
      </w:r>
    </w:p>
  </w:endnote>
  <w:endnote w:type="continuationSeparator" w:id="0">
    <w:p w14:paraId="4FCEE369" w14:textId="77777777" w:rsidR="00482FF0" w:rsidRDefault="00482FF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icrosoft JhengHei"/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2D297" w14:textId="77777777" w:rsidR="00F66A6B" w:rsidRDefault="00F66A6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2DFE3C6C" w14:textId="77777777" w:rsidR="00F66A6B" w:rsidRDefault="00F66A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A6DA0" w14:textId="77777777" w:rsidR="00F66A6B" w:rsidRPr="00843868" w:rsidRDefault="00F66A6B">
    <w:pPr>
      <w:pStyle w:val="Footer"/>
      <w:jc w:val="center"/>
      <w:rPr>
        <w:caps/>
        <w:noProof/>
        <w:color w:val="4F81BD" w:themeColor="accent1"/>
        <w:sz w:val="22"/>
        <w:szCs w:val="22"/>
      </w:rPr>
    </w:pPr>
    <w:r w:rsidRPr="00843868">
      <w:rPr>
        <w:caps/>
        <w:color w:val="4F81BD" w:themeColor="accent1"/>
        <w:sz w:val="22"/>
        <w:szCs w:val="22"/>
      </w:rPr>
      <w:fldChar w:fldCharType="begin"/>
    </w:r>
    <w:r w:rsidRPr="00843868">
      <w:rPr>
        <w:caps/>
        <w:color w:val="4F81BD" w:themeColor="accent1"/>
        <w:sz w:val="22"/>
        <w:szCs w:val="22"/>
      </w:rPr>
      <w:instrText xml:space="preserve"> PAGE   \* MERGEFORMAT </w:instrText>
    </w:r>
    <w:r w:rsidRPr="00843868">
      <w:rPr>
        <w:caps/>
        <w:color w:val="4F81BD" w:themeColor="accent1"/>
        <w:sz w:val="22"/>
        <w:szCs w:val="22"/>
      </w:rPr>
      <w:fldChar w:fldCharType="separate"/>
    </w:r>
    <w:r w:rsidRPr="00843868">
      <w:rPr>
        <w:caps/>
        <w:noProof/>
        <w:color w:val="4F81BD" w:themeColor="accent1"/>
        <w:sz w:val="22"/>
        <w:szCs w:val="22"/>
      </w:rPr>
      <w:t>2</w:t>
    </w:r>
    <w:r w:rsidRPr="00843868">
      <w:rPr>
        <w:caps/>
        <w:noProof/>
        <w:color w:val="4F81BD" w:themeColor="accent1"/>
        <w:sz w:val="22"/>
        <w:szCs w:val="22"/>
      </w:rPr>
      <w:fldChar w:fldCharType="end"/>
    </w:r>
  </w:p>
  <w:p w14:paraId="68D1D496" w14:textId="77777777" w:rsidR="00F66A6B" w:rsidRDefault="00F66A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0B8DB" w14:textId="77777777" w:rsidR="00F66A6B" w:rsidRDefault="00F66A6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77407F6C" w14:textId="77777777" w:rsidR="00F66A6B" w:rsidRDefault="00F66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1D8C6" w14:textId="77777777" w:rsidR="00482FF0" w:rsidRDefault="00482FF0">
      <w:r>
        <w:separator/>
      </w:r>
    </w:p>
  </w:footnote>
  <w:footnote w:type="continuationSeparator" w:id="0">
    <w:p w14:paraId="15100D6F" w14:textId="77777777" w:rsidR="00482FF0" w:rsidRDefault="00482FF0">
      <w:r>
        <w:continuationSeparator/>
      </w:r>
    </w:p>
  </w:footnote>
  <w:footnote w:type="continuationNotice" w:id="1">
    <w:p w14:paraId="655423C3" w14:textId="77777777" w:rsidR="00482FF0" w:rsidRDefault="00482F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2B3AC" w14:textId="34D56EDC" w:rsidR="00F66A6B" w:rsidRDefault="00F66A6B" w:rsidP="00F66A6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F7CEF" w14:textId="401F29BD" w:rsidR="00F66A6B" w:rsidRDefault="00F66A6B" w:rsidP="00F66A6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474F38"/>
    <w:multiLevelType w:val="hybridMultilevel"/>
    <w:tmpl w:val="D6F2BCF6"/>
    <w:lvl w:ilvl="0" w:tplc="CB5C0CF4">
      <w:start w:val="1"/>
      <w:numFmt w:val="bullet"/>
      <w:lvlText w:val="–"/>
      <w:lvlJc w:val="left"/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360" w:hanging="360"/>
      </w:pPr>
      <w:rPr>
        <w:rFonts w:ascii="Times New Roman" w:hAnsi="Times New Roman" w:cs="Times New Roman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DF637EC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9AABA00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4CA16CE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8623BD2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AA40580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4405ABC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B5C759E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F5228F4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3D871A8E"/>
    <w:multiLevelType w:val="hybridMultilevel"/>
    <w:tmpl w:val="668A2706"/>
    <w:lvl w:ilvl="0" w:tplc="8E5A9C5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3E8DCCA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26A094C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84E6EEA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14218D2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91E4CCC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064D386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AB85A4E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3D8570C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42F16CEC"/>
    <w:multiLevelType w:val="hybridMultilevel"/>
    <w:tmpl w:val="BB4002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E6389B"/>
    <w:multiLevelType w:val="hybridMultilevel"/>
    <w:tmpl w:val="B888DC5C"/>
    <w:lvl w:ilvl="0" w:tplc="6B0C4736">
      <w:start w:val="1"/>
      <w:numFmt w:val="bullet"/>
      <w:lvlText w:val="•"/>
      <w:lvlJc w:val="left"/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DF637EC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9AABA00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4CA16CE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8623BD2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AA40580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4405ABC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B5C759E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F5228F4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4B0F53F8"/>
    <w:multiLevelType w:val="hybridMultilevel"/>
    <w:tmpl w:val="3C74BD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F41E01"/>
    <w:multiLevelType w:val="hybridMultilevel"/>
    <w:tmpl w:val="3D58A5D8"/>
    <w:lvl w:ilvl="0" w:tplc="812E4A64">
      <w:start w:val="1"/>
      <w:numFmt w:val="decimal"/>
      <w:lvlText w:val="[%1]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BA45D7"/>
    <w:multiLevelType w:val="hybridMultilevel"/>
    <w:tmpl w:val="25E407F4"/>
    <w:lvl w:ilvl="0" w:tplc="CB5C0CF4">
      <w:start w:val="1"/>
      <w:numFmt w:val="bullet"/>
      <w:lvlText w:val="–"/>
      <w:lvlJc w:val="left"/>
      <w:pPr>
        <w:ind w:left="420" w:hanging="420"/>
      </w:pPr>
      <w:rPr>
        <w:rFonts w:ascii="Times New Roman" w:hAnsi="Times New Roman" w:cs="Times New Roman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7C26F6A"/>
    <w:multiLevelType w:val="hybridMultilevel"/>
    <w:tmpl w:val="F2B248FC"/>
    <w:lvl w:ilvl="0" w:tplc="CB5C0CF4">
      <w:start w:val="1"/>
      <w:numFmt w:val="bullet"/>
      <w:lvlText w:val="–"/>
      <w:lvlJc w:val="left"/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360" w:hanging="360"/>
      </w:pPr>
      <w:rPr>
        <w:rFonts w:ascii="Times New Roman" w:hAnsi="Times New Roman" w:cs="Times New Roman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DF637EC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9AABA00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4CA16CE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8623BD2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AA40580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4405ABC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B5C759E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F5228F4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5817286E"/>
    <w:multiLevelType w:val="hybridMultilevel"/>
    <w:tmpl w:val="668A2706"/>
    <w:lvl w:ilvl="0" w:tplc="D676FE5A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B24D50C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F0E905E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66299E6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1E608D0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DB0800A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0B4C0D0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D23096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97CD0F0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C0848D8"/>
    <w:multiLevelType w:val="hybridMultilevel"/>
    <w:tmpl w:val="96F248BE"/>
    <w:lvl w:ilvl="0" w:tplc="CB5C0CF4">
      <w:start w:val="1"/>
      <w:numFmt w:val="bullet"/>
      <w:lvlText w:val="–"/>
      <w:lvlJc w:val="left"/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360" w:hanging="360"/>
      </w:pPr>
      <w:rPr>
        <w:rFonts w:ascii="Times New Roman" w:hAnsi="Times New Roman" w:cs="Times New Roman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DF637EC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9AABA00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4CA16CE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8623BD2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AA40580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4405ABC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B5C759E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F5228F4">
      <w:start w:val="1"/>
      <w:numFmt w:val="bullet"/>
      <w:lvlText w:val="•"/>
      <w:lvlJc w:val="left"/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7D2B2E89"/>
    <w:multiLevelType w:val="hybridMultilevel"/>
    <w:tmpl w:val="BDBEA22C"/>
    <w:lvl w:ilvl="0" w:tplc="E3328EF4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2751159">
    <w:abstractNumId w:val="3"/>
  </w:num>
  <w:num w:numId="2" w16cid:durableId="526454241">
    <w:abstractNumId w:val="3"/>
    <w:lvlOverride w:ilvl="0">
      <w:lvl w:ilvl="0" w:tplc="6B0C4736">
        <w:start w:val="1"/>
        <w:numFmt w:val="bullet"/>
        <w:lvlText w:val="•"/>
        <w:lvlJc w:val="left"/>
        <w:pPr>
          <w:ind w:left="393" w:hanging="39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DF637EC">
        <w:start w:val="1"/>
        <w:numFmt w:val="bullet"/>
        <w:lvlText w:val="•"/>
        <w:lvlJc w:val="left"/>
        <w:pPr>
          <w:ind w:left="1113" w:hanging="39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9AABA00">
        <w:start w:val="1"/>
        <w:numFmt w:val="bullet"/>
        <w:lvlText w:val="•"/>
        <w:lvlJc w:val="left"/>
        <w:pPr>
          <w:ind w:left="1833" w:hanging="39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04CA16CE">
        <w:start w:val="1"/>
        <w:numFmt w:val="bullet"/>
        <w:lvlText w:val="•"/>
        <w:lvlJc w:val="left"/>
        <w:pPr>
          <w:ind w:left="2553" w:hanging="39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8623BD2">
        <w:start w:val="1"/>
        <w:numFmt w:val="bullet"/>
        <w:lvlText w:val="•"/>
        <w:lvlJc w:val="left"/>
        <w:pPr>
          <w:ind w:left="3273" w:hanging="39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AA40580">
        <w:start w:val="1"/>
        <w:numFmt w:val="bullet"/>
        <w:lvlText w:val="•"/>
        <w:lvlJc w:val="left"/>
        <w:pPr>
          <w:ind w:left="3993" w:hanging="39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64405ABC">
        <w:start w:val="1"/>
        <w:numFmt w:val="bullet"/>
        <w:lvlText w:val="•"/>
        <w:lvlJc w:val="left"/>
        <w:pPr>
          <w:ind w:left="4713" w:hanging="39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B5C759E">
        <w:start w:val="1"/>
        <w:numFmt w:val="bullet"/>
        <w:lvlText w:val="•"/>
        <w:lvlJc w:val="left"/>
        <w:pPr>
          <w:ind w:left="5433" w:hanging="39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BF5228F4">
        <w:start w:val="1"/>
        <w:numFmt w:val="bullet"/>
        <w:lvlText w:val="•"/>
        <w:lvlJc w:val="left"/>
        <w:pPr>
          <w:ind w:left="6153" w:hanging="39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320892703">
    <w:abstractNumId w:val="1"/>
  </w:num>
  <w:num w:numId="4" w16cid:durableId="1515073506">
    <w:abstractNumId w:val="8"/>
  </w:num>
  <w:num w:numId="5" w16cid:durableId="613828918">
    <w:abstractNumId w:val="5"/>
  </w:num>
  <w:num w:numId="6" w16cid:durableId="1077171494">
    <w:abstractNumId w:val="0"/>
  </w:num>
  <w:num w:numId="7" w16cid:durableId="753162598">
    <w:abstractNumId w:val="7"/>
  </w:num>
  <w:num w:numId="8" w16cid:durableId="1205411120">
    <w:abstractNumId w:val="9"/>
  </w:num>
  <w:num w:numId="9" w16cid:durableId="1782383709">
    <w:abstractNumId w:val="6"/>
  </w:num>
  <w:num w:numId="10" w16cid:durableId="2069300114">
    <w:abstractNumId w:val="10"/>
  </w:num>
  <w:num w:numId="11" w16cid:durableId="65305469">
    <w:abstractNumId w:val="4"/>
  </w:num>
  <w:num w:numId="12" w16cid:durableId="4046430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08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NTe0tDQwMLE0tTBT0lEKTi0uzszPAykwqgUAlWZzaSwAAAA="/>
  </w:docVars>
  <w:rsids>
    <w:rsidRoot w:val="003158BF"/>
    <w:rsid w:val="000851F7"/>
    <w:rsid w:val="0008667C"/>
    <w:rsid w:val="000A456C"/>
    <w:rsid w:val="000C1383"/>
    <w:rsid w:val="000E3FAB"/>
    <w:rsid w:val="000E6035"/>
    <w:rsid w:val="000F0267"/>
    <w:rsid w:val="000F7C48"/>
    <w:rsid w:val="001334F3"/>
    <w:rsid w:val="00134E25"/>
    <w:rsid w:val="00170EEC"/>
    <w:rsid w:val="00180869"/>
    <w:rsid w:val="001B3B92"/>
    <w:rsid w:val="001D00C3"/>
    <w:rsid w:val="001F1976"/>
    <w:rsid w:val="00246690"/>
    <w:rsid w:val="002E08BB"/>
    <w:rsid w:val="003009C9"/>
    <w:rsid w:val="003158BF"/>
    <w:rsid w:val="00347DED"/>
    <w:rsid w:val="00360C93"/>
    <w:rsid w:val="00373EA3"/>
    <w:rsid w:val="003760C6"/>
    <w:rsid w:val="003835A4"/>
    <w:rsid w:val="003E3418"/>
    <w:rsid w:val="003E40EF"/>
    <w:rsid w:val="003F063F"/>
    <w:rsid w:val="004000D8"/>
    <w:rsid w:val="00414DFA"/>
    <w:rsid w:val="00422D8A"/>
    <w:rsid w:val="00440974"/>
    <w:rsid w:val="0047674D"/>
    <w:rsid w:val="00482FF0"/>
    <w:rsid w:val="004940A7"/>
    <w:rsid w:val="004D1D83"/>
    <w:rsid w:val="0050134F"/>
    <w:rsid w:val="005323A8"/>
    <w:rsid w:val="00574382"/>
    <w:rsid w:val="00574C3C"/>
    <w:rsid w:val="00582B29"/>
    <w:rsid w:val="00596D5C"/>
    <w:rsid w:val="005A37E2"/>
    <w:rsid w:val="005C0CBA"/>
    <w:rsid w:val="005C6FB1"/>
    <w:rsid w:val="005D16D3"/>
    <w:rsid w:val="005F56CD"/>
    <w:rsid w:val="00601FB9"/>
    <w:rsid w:val="00603B5F"/>
    <w:rsid w:val="00627346"/>
    <w:rsid w:val="00662CBD"/>
    <w:rsid w:val="00693EE6"/>
    <w:rsid w:val="007009D8"/>
    <w:rsid w:val="007116D5"/>
    <w:rsid w:val="007215CF"/>
    <w:rsid w:val="00754DE7"/>
    <w:rsid w:val="00777C8E"/>
    <w:rsid w:val="007D4343"/>
    <w:rsid w:val="007F44D9"/>
    <w:rsid w:val="00822B2A"/>
    <w:rsid w:val="0082415F"/>
    <w:rsid w:val="00831548"/>
    <w:rsid w:val="00841BD3"/>
    <w:rsid w:val="00843868"/>
    <w:rsid w:val="008517DD"/>
    <w:rsid w:val="00865C93"/>
    <w:rsid w:val="008921EE"/>
    <w:rsid w:val="008E551B"/>
    <w:rsid w:val="00911FA1"/>
    <w:rsid w:val="00912126"/>
    <w:rsid w:val="00927DE1"/>
    <w:rsid w:val="00955E20"/>
    <w:rsid w:val="00963987"/>
    <w:rsid w:val="009850E5"/>
    <w:rsid w:val="009C6D98"/>
    <w:rsid w:val="009D0D62"/>
    <w:rsid w:val="009E3657"/>
    <w:rsid w:val="009F36EE"/>
    <w:rsid w:val="00A47763"/>
    <w:rsid w:val="00A57300"/>
    <w:rsid w:val="00A738F9"/>
    <w:rsid w:val="00AA560A"/>
    <w:rsid w:val="00AC4A5F"/>
    <w:rsid w:val="00AF74DB"/>
    <w:rsid w:val="00B23264"/>
    <w:rsid w:val="00B26E96"/>
    <w:rsid w:val="00B26F91"/>
    <w:rsid w:val="00B4529E"/>
    <w:rsid w:val="00B86270"/>
    <w:rsid w:val="00BE60EE"/>
    <w:rsid w:val="00C060AC"/>
    <w:rsid w:val="00C34CC2"/>
    <w:rsid w:val="00C973C2"/>
    <w:rsid w:val="00CF151E"/>
    <w:rsid w:val="00D138FF"/>
    <w:rsid w:val="00D15AAC"/>
    <w:rsid w:val="00D26508"/>
    <w:rsid w:val="00D31333"/>
    <w:rsid w:val="00D35570"/>
    <w:rsid w:val="00D512C3"/>
    <w:rsid w:val="00D63ABE"/>
    <w:rsid w:val="00D94C66"/>
    <w:rsid w:val="00E12133"/>
    <w:rsid w:val="00E3051F"/>
    <w:rsid w:val="00E31961"/>
    <w:rsid w:val="00E57F2C"/>
    <w:rsid w:val="00E61CAA"/>
    <w:rsid w:val="00EB523F"/>
    <w:rsid w:val="00EC73CC"/>
    <w:rsid w:val="00ED15FF"/>
    <w:rsid w:val="00ED42C5"/>
    <w:rsid w:val="00F42830"/>
    <w:rsid w:val="00F66A6B"/>
    <w:rsid w:val="00F82EA5"/>
    <w:rsid w:val="00F958AD"/>
    <w:rsid w:val="00FD4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763A295"/>
  <w15:docId w15:val="{E04E766F-6202-4389-A213-21628C2F3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pacing w:line="240" w:lineRule="atLeast"/>
      <w:jc w:val="both"/>
    </w:pPr>
    <w:rPr>
      <w:rFonts w:cs="Arial Unicode MS"/>
      <w:color w:val="000000"/>
      <w:sz w:val="24"/>
      <w:szCs w:val="24"/>
      <w:u w:color="000000"/>
    </w:rPr>
  </w:style>
  <w:style w:type="paragraph" w:styleId="Heading2">
    <w:name w:val="heading 2"/>
    <w:next w:val="Normal"/>
    <w:pPr>
      <w:keepNext/>
      <w:spacing w:before="120"/>
      <w:outlineLvl w:val="1"/>
    </w:pPr>
    <w:rPr>
      <w:rFonts w:cs="Arial Unicode MS"/>
      <w:b/>
      <w:bCs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94C66"/>
    <w:pPr>
      <w:spacing w:line="240" w:lineRule="auto"/>
    </w:pPr>
    <w:rPr>
      <w:rFonts w:ascii="Lucida Grande" w:hAnsi="Lucida Grande"/>
      <w:sz w:val="18"/>
      <w:szCs w:val="18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C66"/>
    <w:rPr>
      <w:rFonts w:ascii="Lucida Grande" w:hAnsi="Lucida Grande" w:cs="Arial Unicode MS"/>
      <w:color w:val="000000"/>
      <w:sz w:val="18"/>
      <w:szCs w:val="18"/>
      <w:u w:color="000000"/>
    </w:rPr>
  </w:style>
  <w:style w:type="paragraph" w:styleId="ListParagraph">
    <w:name w:val="List Paragraph"/>
    <w:basedOn w:val="Normal"/>
    <w:uiPriority w:val="34"/>
    <w:qFormat/>
    <w:rsid w:val="00D94C66"/>
    <w:pPr>
      <w:ind w:left="720"/>
      <w:contextualSpacing/>
    </w:pPr>
  </w:style>
  <w:style w:type="paragraph" w:customStyle="1" w:styleId="Heading">
    <w:name w:val="Heading"/>
    <w:next w:val="Normal"/>
    <w:pPr>
      <w:keepNext/>
      <w:spacing w:after="120"/>
      <w:outlineLvl w:val="0"/>
    </w:pPr>
    <w:rPr>
      <w:rFonts w:cs="Arial Unicode MS"/>
      <w:b/>
      <w:bCs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character" w:styleId="Hyperlink">
    <w:name w:val="Hyperlink"/>
    <w:basedOn w:val="DefaultParagraphFont"/>
    <w:uiPriority w:val="99"/>
    <w:unhideWhenUsed/>
    <w:rsid w:val="00373EA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2EA5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82EA5"/>
    <w:rPr>
      <w:rFonts w:cs="Arial Unicode MS"/>
      <w:color w:val="000000"/>
      <w:sz w:val="24"/>
      <w:szCs w:val="24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F82EA5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82EA5"/>
    <w:rPr>
      <w:rFonts w:cs="Arial Unicode MS"/>
      <w:color w:val="000000"/>
      <w:sz w:val="24"/>
      <w:szCs w:val="24"/>
      <w:u w:color="000000"/>
    </w:rPr>
  </w:style>
  <w:style w:type="paragraph" w:styleId="NoSpacing">
    <w:name w:val="No Spacing"/>
    <w:qFormat/>
    <w:rsid w:val="0084386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Arial Unicode MS" w:cs="Arial Unicode MS"/>
      <w:color w:val="000000"/>
      <w:sz w:val="22"/>
      <w:szCs w:val="22"/>
      <w:u w:color="000000"/>
      <w:bdr w:val="none" w:sz="0" w:space="0" w:color="auto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36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ＭＳ ゴシック"/>
        <a:cs typeface="Helvetica Neue"/>
      </a:majorFont>
      <a:minorFont>
        <a:latin typeface="Helvetica Neue"/>
        <a:ea typeface="ＭＳ 明朝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Times New Roman"/>
            <a:ea typeface="Times New Roman"/>
            <a:cs typeface="Times New Roman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Times New Roman"/>
            <a:ea typeface="Times New Roman"/>
            <a:cs typeface="Times New Roman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93</Words>
  <Characters>167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Purdue University</Company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ahiro</dc:creator>
  <cp:lastModifiedBy>Henry Chan</cp:lastModifiedBy>
  <cp:revision>2</cp:revision>
  <cp:lastPrinted>2022-07-15T03:02:00Z</cp:lastPrinted>
  <dcterms:created xsi:type="dcterms:W3CDTF">2023-03-14T07:44:00Z</dcterms:created>
  <dcterms:modified xsi:type="dcterms:W3CDTF">2023-03-14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a640c6c8a4d300797727aa3a7a0f7c6727fbbd663fb5222912d7eb00e51bb3</vt:lpwstr>
  </property>
  <property fmtid="{D5CDD505-2E9C-101B-9397-08002B2CF9AE}" pid="3" name="MSIP_Label_82fa3fd3-029b-403d-91b4-1dc930cb0e60_Enabled">
    <vt:lpwstr>true</vt:lpwstr>
  </property>
  <property fmtid="{D5CDD505-2E9C-101B-9397-08002B2CF9AE}" pid="4" name="MSIP_Label_82fa3fd3-029b-403d-91b4-1dc930cb0e60_SetDate">
    <vt:lpwstr>2023-03-09T08:18:17Z</vt:lpwstr>
  </property>
  <property fmtid="{D5CDD505-2E9C-101B-9397-08002B2CF9AE}" pid="5" name="MSIP_Label_82fa3fd3-029b-403d-91b4-1dc930cb0e60_Method">
    <vt:lpwstr>Standard</vt:lpwstr>
  </property>
  <property fmtid="{D5CDD505-2E9C-101B-9397-08002B2CF9AE}" pid="6" name="MSIP_Label_82fa3fd3-029b-403d-91b4-1dc930cb0e60_Name">
    <vt:lpwstr>82fa3fd3-029b-403d-91b4-1dc930cb0e60</vt:lpwstr>
  </property>
  <property fmtid="{D5CDD505-2E9C-101B-9397-08002B2CF9AE}" pid="7" name="MSIP_Label_82fa3fd3-029b-403d-91b4-1dc930cb0e60_SiteId">
    <vt:lpwstr>4ae48b41-0137-4599-8661-fc641fe77bea</vt:lpwstr>
  </property>
  <property fmtid="{D5CDD505-2E9C-101B-9397-08002B2CF9AE}" pid="8" name="MSIP_Label_82fa3fd3-029b-403d-91b4-1dc930cb0e60_ActionId">
    <vt:lpwstr>e93564c6-6e8c-4938-a02c-74d0882a1f40</vt:lpwstr>
  </property>
  <property fmtid="{D5CDD505-2E9C-101B-9397-08002B2CF9AE}" pid="9" name="MSIP_Label_82fa3fd3-029b-403d-91b4-1dc930cb0e60_ContentBits">
    <vt:lpwstr>0</vt:lpwstr>
  </property>
</Properties>
</file>